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5"/>
        <w:tblpPr w:leftFromText="180" w:rightFromText="180" w:vertAnchor="page" w:horzAnchor="margin" w:tblpY="2926"/>
        <w:tblW w:w="0" w:type="auto"/>
        <w:tblLayout w:type="fixed"/>
        <w:tblLook w:val="04A0" w:firstRow="1" w:lastRow="0" w:firstColumn="1" w:lastColumn="0" w:noHBand="0" w:noVBand="1"/>
      </w:tblPr>
      <w:tblGrid>
        <w:gridCol w:w="1838"/>
        <w:gridCol w:w="851"/>
        <w:gridCol w:w="1417"/>
        <w:gridCol w:w="425"/>
        <w:gridCol w:w="851"/>
        <w:gridCol w:w="1134"/>
        <w:gridCol w:w="567"/>
        <w:gridCol w:w="2268"/>
        <w:gridCol w:w="2268"/>
        <w:gridCol w:w="2126"/>
        <w:gridCol w:w="851"/>
        <w:gridCol w:w="1842"/>
        <w:gridCol w:w="1985"/>
        <w:gridCol w:w="283"/>
        <w:gridCol w:w="2410"/>
        <w:gridCol w:w="567"/>
        <w:gridCol w:w="567"/>
      </w:tblGrid>
      <w:tr w:rsidR="00154DF4" w:rsidTr="00F4106A">
        <w:tc>
          <w:tcPr>
            <w:tcW w:w="4531" w:type="dxa"/>
            <w:gridSpan w:val="4"/>
          </w:tcPr>
          <w:p w:rsidR="00E65A8F" w:rsidRPr="0037704F" w:rsidRDefault="00E65A8F" w:rsidP="00F4106A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pplicant's/Author's/Translator's name:</w:t>
            </w:r>
          </w:p>
        </w:tc>
        <w:tc>
          <w:tcPr>
            <w:tcW w:w="14175" w:type="dxa"/>
            <w:gridSpan w:val="10"/>
          </w:tcPr>
          <w:p w:rsidR="00E65A8F" w:rsidRPr="001C0D5D" w:rsidRDefault="00E65A8F" w:rsidP="00F4106A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544" w:type="dxa"/>
            <w:gridSpan w:val="3"/>
          </w:tcPr>
          <w:p w:rsidR="00E65A8F" w:rsidRPr="0037704F" w:rsidRDefault="00E65A8F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سم المتقدم/المؤلف/المترجم</w:t>
            </w: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:</w:t>
            </w:r>
          </w:p>
        </w:tc>
      </w:tr>
      <w:tr w:rsidR="005B2D4C" w:rsidTr="00F4106A">
        <w:tc>
          <w:tcPr>
            <w:tcW w:w="4531" w:type="dxa"/>
            <w:gridSpan w:val="4"/>
          </w:tcPr>
          <w:p w:rsidR="005B2D4C" w:rsidRPr="0037704F" w:rsidRDefault="005B2D4C" w:rsidP="00F4106A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romotion rank/Book title:</w:t>
            </w:r>
          </w:p>
        </w:tc>
        <w:tc>
          <w:tcPr>
            <w:tcW w:w="14175" w:type="dxa"/>
            <w:gridSpan w:val="10"/>
          </w:tcPr>
          <w:p w:rsidR="005B2D4C" w:rsidRPr="001C0D5D" w:rsidRDefault="005B2D4C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544" w:type="dxa"/>
            <w:gridSpan w:val="3"/>
          </w:tcPr>
          <w:p w:rsidR="005B2D4C" w:rsidRPr="0037704F" w:rsidRDefault="005B2D4C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درجة المتقدم للترقية عليها/عنوان الكتاب:</w:t>
            </w:r>
          </w:p>
        </w:tc>
      </w:tr>
      <w:tr w:rsidR="00BF1E7C" w:rsidTr="00822857">
        <w:tc>
          <w:tcPr>
            <w:tcW w:w="1838" w:type="dxa"/>
          </w:tcPr>
          <w:p w:rsidR="00BF1E7C" w:rsidRPr="0037704F" w:rsidRDefault="00BF1E7C" w:rsidP="00F4106A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pecialization:</w:t>
            </w:r>
          </w:p>
        </w:tc>
        <w:tc>
          <w:tcPr>
            <w:tcW w:w="19278" w:type="dxa"/>
            <w:gridSpan w:val="14"/>
          </w:tcPr>
          <w:p w:rsidR="00BF1E7C" w:rsidRPr="001C0D5D" w:rsidRDefault="00BF1E7C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34" w:type="dxa"/>
            <w:gridSpan w:val="2"/>
          </w:tcPr>
          <w:p w:rsidR="00BF1E7C" w:rsidRPr="0037704F" w:rsidRDefault="00BF1E7C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تخصص:</w:t>
            </w:r>
          </w:p>
        </w:tc>
      </w:tr>
      <w:tr w:rsidR="00BF1E7C" w:rsidTr="00822857">
        <w:tc>
          <w:tcPr>
            <w:tcW w:w="1838" w:type="dxa"/>
          </w:tcPr>
          <w:p w:rsidR="002B3211" w:rsidRPr="0037704F" w:rsidRDefault="002B3211" w:rsidP="00F4106A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partment:</w:t>
            </w:r>
          </w:p>
        </w:tc>
        <w:tc>
          <w:tcPr>
            <w:tcW w:w="3544" w:type="dxa"/>
            <w:gridSpan w:val="4"/>
          </w:tcPr>
          <w:p w:rsidR="002B3211" w:rsidRPr="001C0D5D" w:rsidRDefault="002B3211" w:rsidP="00F4106A">
            <w:pPr>
              <w:bidi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34" w:type="dxa"/>
          </w:tcPr>
          <w:p w:rsidR="002B3211" w:rsidRPr="0037704F" w:rsidRDefault="002B3211" w:rsidP="00F4106A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llege:</w:t>
            </w:r>
          </w:p>
        </w:tc>
        <w:tc>
          <w:tcPr>
            <w:tcW w:w="7229" w:type="dxa"/>
            <w:gridSpan w:val="4"/>
          </w:tcPr>
          <w:p w:rsidR="002B3211" w:rsidRPr="001C0D5D" w:rsidRDefault="002B3211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1" w:type="dxa"/>
          </w:tcPr>
          <w:p w:rsidR="002B3211" w:rsidRPr="0037704F" w:rsidRDefault="002B3211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كلية:</w:t>
            </w:r>
          </w:p>
        </w:tc>
        <w:tc>
          <w:tcPr>
            <w:tcW w:w="6520" w:type="dxa"/>
            <w:gridSpan w:val="4"/>
          </w:tcPr>
          <w:p w:rsidR="002B3211" w:rsidRPr="001C0D5D" w:rsidRDefault="002B3211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34" w:type="dxa"/>
            <w:gridSpan w:val="2"/>
          </w:tcPr>
          <w:p w:rsidR="002B3211" w:rsidRPr="0037704F" w:rsidRDefault="002B3211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قسم:</w:t>
            </w:r>
          </w:p>
        </w:tc>
      </w:tr>
      <w:tr w:rsidR="009B1E4B" w:rsidTr="00F4106A">
        <w:tc>
          <w:tcPr>
            <w:tcW w:w="2689" w:type="dxa"/>
            <w:gridSpan w:val="2"/>
            <w:vAlign w:val="center"/>
          </w:tcPr>
          <w:p w:rsidR="009B1E4B" w:rsidRPr="0037704F" w:rsidRDefault="009B1E4B" w:rsidP="00F4106A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بريد الإلكتروني</w:t>
            </w:r>
          </w:p>
        </w:tc>
        <w:tc>
          <w:tcPr>
            <w:tcW w:w="1417" w:type="dxa"/>
            <w:vAlign w:val="center"/>
          </w:tcPr>
          <w:p w:rsidR="009B1E4B" w:rsidRPr="0037704F" w:rsidRDefault="009B1E4B" w:rsidP="00F4106A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رقم الجوال</w:t>
            </w:r>
          </w:p>
        </w:tc>
        <w:tc>
          <w:tcPr>
            <w:tcW w:w="1276" w:type="dxa"/>
            <w:gridSpan w:val="2"/>
            <w:vAlign w:val="center"/>
          </w:tcPr>
          <w:p w:rsidR="009B1E4B" w:rsidRPr="0037704F" w:rsidRDefault="009B1E4B" w:rsidP="00F4106A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مدينة</w:t>
            </w:r>
          </w:p>
        </w:tc>
        <w:tc>
          <w:tcPr>
            <w:tcW w:w="1701" w:type="dxa"/>
            <w:gridSpan w:val="2"/>
            <w:vAlign w:val="center"/>
          </w:tcPr>
          <w:p w:rsidR="009B1E4B" w:rsidRPr="0037704F" w:rsidRDefault="009B1E4B" w:rsidP="00F4106A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دولة</w:t>
            </w:r>
          </w:p>
        </w:tc>
        <w:tc>
          <w:tcPr>
            <w:tcW w:w="2268" w:type="dxa"/>
            <w:vAlign w:val="center"/>
          </w:tcPr>
          <w:p w:rsidR="009B1E4B" w:rsidRPr="0037704F" w:rsidRDefault="009B1E4B" w:rsidP="00F4106A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قسم</w:t>
            </w:r>
          </w:p>
        </w:tc>
        <w:tc>
          <w:tcPr>
            <w:tcW w:w="2268" w:type="dxa"/>
            <w:vAlign w:val="center"/>
          </w:tcPr>
          <w:p w:rsidR="009B1E4B" w:rsidRPr="0037704F" w:rsidRDefault="009B1E4B" w:rsidP="00F4106A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كلية</w:t>
            </w:r>
          </w:p>
        </w:tc>
        <w:tc>
          <w:tcPr>
            <w:tcW w:w="2977" w:type="dxa"/>
            <w:gridSpan w:val="2"/>
            <w:vAlign w:val="center"/>
          </w:tcPr>
          <w:p w:rsidR="009B1E4B" w:rsidRPr="0037704F" w:rsidRDefault="009B1E4B" w:rsidP="00F4106A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جامعة</w:t>
            </w:r>
          </w:p>
        </w:tc>
        <w:tc>
          <w:tcPr>
            <w:tcW w:w="1842" w:type="dxa"/>
            <w:vAlign w:val="center"/>
          </w:tcPr>
          <w:p w:rsidR="009B1E4B" w:rsidRPr="0037704F" w:rsidRDefault="009B1E4B" w:rsidP="00F4106A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تخصص</w:t>
            </w:r>
          </w:p>
        </w:tc>
        <w:tc>
          <w:tcPr>
            <w:tcW w:w="1985" w:type="dxa"/>
            <w:vAlign w:val="center"/>
          </w:tcPr>
          <w:p w:rsidR="009B1E4B" w:rsidRPr="0037704F" w:rsidRDefault="009B1E4B" w:rsidP="00F4106A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مرتبة العلمية</w:t>
            </w:r>
          </w:p>
        </w:tc>
        <w:tc>
          <w:tcPr>
            <w:tcW w:w="3260" w:type="dxa"/>
            <w:gridSpan w:val="3"/>
            <w:vAlign w:val="center"/>
          </w:tcPr>
          <w:p w:rsidR="009B1E4B" w:rsidRPr="0037704F" w:rsidRDefault="009B1E4B" w:rsidP="00F4106A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سم المحكم المقترح</w:t>
            </w:r>
          </w:p>
        </w:tc>
        <w:tc>
          <w:tcPr>
            <w:tcW w:w="567" w:type="dxa"/>
            <w:vMerge w:val="restart"/>
          </w:tcPr>
          <w:p w:rsidR="009B1E4B" w:rsidRPr="0037704F" w:rsidRDefault="009B1E4B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9B1E4B" w:rsidTr="00F4106A">
        <w:tc>
          <w:tcPr>
            <w:tcW w:w="2689" w:type="dxa"/>
            <w:gridSpan w:val="2"/>
            <w:vAlign w:val="center"/>
          </w:tcPr>
          <w:p w:rsidR="009B1E4B" w:rsidRPr="0037704F" w:rsidRDefault="009B1E4B" w:rsidP="00F4106A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Email</w:t>
            </w:r>
          </w:p>
        </w:tc>
        <w:tc>
          <w:tcPr>
            <w:tcW w:w="1417" w:type="dxa"/>
            <w:vAlign w:val="center"/>
          </w:tcPr>
          <w:p w:rsidR="009B1E4B" w:rsidRPr="0037704F" w:rsidRDefault="009B1E4B" w:rsidP="00F4106A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Mobile No.</w:t>
            </w:r>
          </w:p>
        </w:tc>
        <w:tc>
          <w:tcPr>
            <w:tcW w:w="1276" w:type="dxa"/>
            <w:gridSpan w:val="2"/>
            <w:vAlign w:val="center"/>
          </w:tcPr>
          <w:p w:rsidR="009B1E4B" w:rsidRPr="0037704F" w:rsidRDefault="009B1E4B" w:rsidP="00F4106A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City</w:t>
            </w:r>
          </w:p>
        </w:tc>
        <w:tc>
          <w:tcPr>
            <w:tcW w:w="1701" w:type="dxa"/>
            <w:gridSpan w:val="2"/>
            <w:vAlign w:val="center"/>
          </w:tcPr>
          <w:p w:rsidR="009B1E4B" w:rsidRPr="0037704F" w:rsidRDefault="009B1E4B" w:rsidP="00F4106A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Country</w:t>
            </w:r>
          </w:p>
        </w:tc>
        <w:tc>
          <w:tcPr>
            <w:tcW w:w="2268" w:type="dxa"/>
            <w:vAlign w:val="center"/>
          </w:tcPr>
          <w:p w:rsidR="009B1E4B" w:rsidRPr="0037704F" w:rsidRDefault="009B1E4B" w:rsidP="00F4106A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Department</w:t>
            </w:r>
          </w:p>
        </w:tc>
        <w:tc>
          <w:tcPr>
            <w:tcW w:w="2268" w:type="dxa"/>
            <w:vAlign w:val="center"/>
          </w:tcPr>
          <w:p w:rsidR="009B1E4B" w:rsidRPr="0037704F" w:rsidRDefault="009B1E4B" w:rsidP="00F4106A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College</w:t>
            </w:r>
          </w:p>
        </w:tc>
        <w:tc>
          <w:tcPr>
            <w:tcW w:w="2977" w:type="dxa"/>
            <w:gridSpan w:val="2"/>
            <w:vAlign w:val="center"/>
          </w:tcPr>
          <w:p w:rsidR="009B1E4B" w:rsidRPr="0037704F" w:rsidRDefault="009B1E4B" w:rsidP="00F4106A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University</w:t>
            </w:r>
          </w:p>
        </w:tc>
        <w:tc>
          <w:tcPr>
            <w:tcW w:w="1842" w:type="dxa"/>
            <w:vAlign w:val="center"/>
          </w:tcPr>
          <w:p w:rsidR="009B1E4B" w:rsidRPr="0037704F" w:rsidRDefault="009B1E4B" w:rsidP="00F4106A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Specialization</w:t>
            </w:r>
          </w:p>
        </w:tc>
        <w:tc>
          <w:tcPr>
            <w:tcW w:w="1985" w:type="dxa"/>
            <w:vAlign w:val="center"/>
          </w:tcPr>
          <w:p w:rsidR="009B1E4B" w:rsidRPr="0037704F" w:rsidRDefault="009B1E4B" w:rsidP="00F4106A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Academic Rank</w:t>
            </w:r>
          </w:p>
        </w:tc>
        <w:tc>
          <w:tcPr>
            <w:tcW w:w="3260" w:type="dxa"/>
            <w:gridSpan w:val="3"/>
            <w:vAlign w:val="center"/>
          </w:tcPr>
          <w:p w:rsidR="009B1E4B" w:rsidRPr="0037704F" w:rsidRDefault="009B1E4B" w:rsidP="00F4106A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Evaluator's Name</w:t>
            </w:r>
          </w:p>
        </w:tc>
        <w:tc>
          <w:tcPr>
            <w:tcW w:w="567" w:type="dxa"/>
            <w:vMerge/>
          </w:tcPr>
          <w:p w:rsidR="009B1E4B" w:rsidRPr="0037704F" w:rsidRDefault="009B1E4B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E568F8" w:rsidTr="009230F2">
        <w:tc>
          <w:tcPr>
            <w:tcW w:w="21683" w:type="dxa"/>
            <w:gridSpan w:val="16"/>
            <w:shd w:val="clear" w:color="auto" w:fill="BFBFBF" w:themeFill="background1" w:themeFillShade="BF"/>
          </w:tcPr>
          <w:p w:rsidR="00E568F8" w:rsidRPr="00E568F8" w:rsidRDefault="00BB5EEB" w:rsidP="00BB5EE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حكمون المرشحون من</w:t>
            </w:r>
            <w:r w:rsidR="001E134F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</w:t>
            </w:r>
            <w:r w:rsidR="00E568F8" w:rsidRPr="00E568F8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ملكة العربية السعودية ودول الخليج</w:t>
            </w:r>
          </w:p>
        </w:tc>
        <w:tc>
          <w:tcPr>
            <w:tcW w:w="567" w:type="dxa"/>
          </w:tcPr>
          <w:p w:rsidR="00E568F8" w:rsidRPr="0037704F" w:rsidRDefault="00E568F8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5B2D4C" w:rsidTr="00F4106A">
        <w:tc>
          <w:tcPr>
            <w:tcW w:w="2689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:rsidR="00A4449B" w:rsidRPr="0037704F" w:rsidRDefault="009B1E4B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1</w:t>
            </w:r>
          </w:p>
        </w:tc>
      </w:tr>
      <w:tr w:rsidR="005B2D4C" w:rsidTr="00F4106A">
        <w:tc>
          <w:tcPr>
            <w:tcW w:w="2689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:rsidR="00A4449B" w:rsidRPr="0037704F" w:rsidRDefault="009B1E4B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2</w:t>
            </w:r>
          </w:p>
        </w:tc>
      </w:tr>
      <w:tr w:rsidR="005B2D4C" w:rsidTr="00F4106A">
        <w:tc>
          <w:tcPr>
            <w:tcW w:w="2689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:rsidR="00A4449B" w:rsidRPr="0037704F" w:rsidRDefault="009B1E4B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3</w:t>
            </w:r>
          </w:p>
        </w:tc>
      </w:tr>
      <w:tr w:rsidR="005B2D4C" w:rsidTr="00F4106A">
        <w:tc>
          <w:tcPr>
            <w:tcW w:w="2689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:rsidR="00A4449B" w:rsidRPr="0037704F" w:rsidRDefault="009B1E4B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4</w:t>
            </w:r>
          </w:p>
        </w:tc>
      </w:tr>
      <w:tr w:rsidR="005B2D4C" w:rsidTr="00F4106A">
        <w:tc>
          <w:tcPr>
            <w:tcW w:w="2689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:rsidR="00A4449B" w:rsidRPr="0037704F" w:rsidRDefault="009B1E4B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5</w:t>
            </w:r>
          </w:p>
        </w:tc>
      </w:tr>
      <w:tr w:rsidR="007855F2" w:rsidTr="009230F2">
        <w:tc>
          <w:tcPr>
            <w:tcW w:w="21683" w:type="dxa"/>
            <w:gridSpan w:val="16"/>
            <w:shd w:val="clear" w:color="auto" w:fill="BFBFBF" w:themeFill="background1" w:themeFillShade="BF"/>
          </w:tcPr>
          <w:p w:rsidR="007855F2" w:rsidRPr="001C0D5D" w:rsidRDefault="00BB5EEB" w:rsidP="00BB5EEB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حكمون المرشحون</w:t>
            </w:r>
            <w:r w:rsidR="007855F2" w:rsidRPr="00E568F8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من</w:t>
            </w:r>
            <w:r w:rsidR="001E134F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</w:t>
            </w:r>
            <w:r w:rsidR="007855F2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دول العربية والشرق الأوسط ودول آسيا</w:t>
            </w:r>
          </w:p>
        </w:tc>
        <w:tc>
          <w:tcPr>
            <w:tcW w:w="567" w:type="dxa"/>
          </w:tcPr>
          <w:p w:rsidR="007855F2" w:rsidRPr="0037704F" w:rsidRDefault="007855F2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5B2D4C" w:rsidTr="00F4106A">
        <w:tc>
          <w:tcPr>
            <w:tcW w:w="2689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:rsidR="00A4449B" w:rsidRPr="0037704F" w:rsidRDefault="009B1E4B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6</w:t>
            </w:r>
          </w:p>
        </w:tc>
      </w:tr>
      <w:tr w:rsidR="005B2D4C" w:rsidTr="00F4106A">
        <w:tc>
          <w:tcPr>
            <w:tcW w:w="2689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:rsidR="00A4449B" w:rsidRPr="0037704F" w:rsidRDefault="009B1E4B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7</w:t>
            </w:r>
          </w:p>
        </w:tc>
      </w:tr>
      <w:tr w:rsidR="005B2D4C" w:rsidTr="00F4106A">
        <w:tc>
          <w:tcPr>
            <w:tcW w:w="2689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:rsidR="00A4449B" w:rsidRPr="0037704F" w:rsidRDefault="009B1E4B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8</w:t>
            </w:r>
          </w:p>
        </w:tc>
      </w:tr>
      <w:tr w:rsidR="005B2D4C" w:rsidTr="00F4106A">
        <w:tc>
          <w:tcPr>
            <w:tcW w:w="2689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:rsidR="00A4449B" w:rsidRPr="0037704F" w:rsidRDefault="009B1E4B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9</w:t>
            </w:r>
          </w:p>
        </w:tc>
      </w:tr>
      <w:tr w:rsidR="005B2D4C" w:rsidTr="00F4106A">
        <w:tc>
          <w:tcPr>
            <w:tcW w:w="2689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:rsidR="00A4449B" w:rsidRPr="0037704F" w:rsidRDefault="009B1E4B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10</w:t>
            </w:r>
          </w:p>
        </w:tc>
      </w:tr>
      <w:tr w:rsidR="007855F2" w:rsidTr="009230F2">
        <w:tc>
          <w:tcPr>
            <w:tcW w:w="21683" w:type="dxa"/>
            <w:gridSpan w:val="16"/>
            <w:shd w:val="clear" w:color="auto" w:fill="BFBFBF" w:themeFill="background1" w:themeFillShade="BF"/>
          </w:tcPr>
          <w:p w:rsidR="007855F2" w:rsidRPr="001C0D5D" w:rsidRDefault="00BB5EEB" w:rsidP="00BB5EEB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حكمون</w:t>
            </w:r>
            <w:r w:rsidR="007855F2" w:rsidRPr="00E568F8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المرشح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ون</w:t>
            </w:r>
            <w:r w:rsidR="007855F2" w:rsidRPr="00E568F8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من</w:t>
            </w:r>
            <w:r w:rsidR="001E134F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</w:t>
            </w:r>
            <w:r w:rsidR="007855F2" w:rsidRPr="00E568F8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</w:t>
            </w:r>
            <w:r w:rsidR="009230F2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دول أوروبا والقارة الأمريكية</w:t>
            </w:r>
            <w:r w:rsidR="00B95664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، استراليا ونيوزيليندا</w:t>
            </w:r>
          </w:p>
        </w:tc>
        <w:tc>
          <w:tcPr>
            <w:tcW w:w="567" w:type="dxa"/>
          </w:tcPr>
          <w:p w:rsidR="007855F2" w:rsidRPr="0037704F" w:rsidRDefault="007855F2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943F55" w:rsidTr="00F4106A">
        <w:tc>
          <w:tcPr>
            <w:tcW w:w="2689" w:type="dxa"/>
            <w:gridSpan w:val="2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:rsidR="00943F55" w:rsidRPr="0037704F" w:rsidRDefault="009230F2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11</w:t>
            </w:r>
          </w:p>
        </w:tc>
      </w:tr>
      <w:tr w:rsidR="00943F55" w:rsidTr="00F4106A">
        <w:tc>
          <w:tcPr>
            <w:tcW w:w="2689" w:type="dxa"/>
            <w:gridSpan w:val="2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:rsidR="00943F55" w:rsidRPr="0037704F" w:rsidRDefault="009230F2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12</w:t>
            </w:r>
          </w:p>
        </w:tc>
      </w:tr>
      <w:tr w:rsidR="00943F55" w:rsidTr="00F4106A">
        <w:tc>
          <w:tcPr>
            <w:tcW w:w="2689" w:type="dxa"/>
            <w:gridSpan w:val="2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:rsidR="00943F55" w:rsidRPr="0037704F" w:rsidRDefault="009230F2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13</w:t>
            </w:r>
          </w:p>
        </w:tc>
      </w:tr>
      <w:tr w:rsidR="00943F55" w:rsidTr="00F4106A">
        <w:tc>
          <w:tcPr>
            <w:tcW w:w="2689" w:type="dxa"/>
            <w:gridSpan w:val="2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:rsidR="00943F55" w:rsidRPr="0037704F" w:rsidRDefault="009230F2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14</w:t>
            </w:r>
          </w:p>
        </w:tc>
      </w:tr>
      <w:tr w:rsidR="00943F55" w:rsidTr="00F4106A">
        <w:tc>
          <w:tcPr>
            <w:tcW w:w="2689" w:type="dxa"/>
            <w:gridSpan w:val="2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:rsidR="00943F55" w:rsidRPr="0037704F" w:rsidRDefault="009230F2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15</w:t>
            </w:r>
          </w:p>
        </w:tc>
      </w:tr>
      <w:tr w:rsidR="001A363A" w:rsidTr="00F61328">
        <w:tc>
          <w:tcPr>
            <w:tcW w:w="21683" w:type="dxa"/>
            <w:gridSpan w:val="16"/>
          </w:tcPr>
          <w:p w:rsidR="001A363A" w:rsidRPr="001C0D5D" w:rsidRDefault="001A363A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  <w:r w:rsidRPr="00D94D2F">
              <w:rPr>
                <w:rFonts w:asciiTheme="majorBidi" w:hAnsiTheme="majorBidi" w:cstheme="majorBidi" w:hint="cs"/>
                <w:b/>
                <w:bCs/>
                <w:color w:val="FF0000"/>
                <w:sz w:val="24"/>
                <w:szCs w:val="24"/>
                <w:rtl/>
              </w:rPr>
              <w:t>يجب ان لايتجاوز عدد المحكمين المرشحين من جامعة واحدة او مركز علمي واحد عن اثنين</w:t>
            </w:r>
          </w:p>
        </w:tc>
        <w:tc>
          <w:tcPr>
            <w:tcW w:w="567" w:type="dxa"/>
          </w:tcPr>
          <w:p w:rsidR="001A363A" w:rsidRDefault="001A363A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</w:tbl>
    <w:p w:rsidR="00F4106A" w:rsidRDefault="00F4106A" w:rsidP="00F4106A">
      <w:pPr>
        <w:bidi/>
        <w:rPr>
          <w:rFonts w:asciiTheme="majorBidi" w:hAnsiTheme="majorBidi" w:cstheme="majorBidi"/>
          <w:sz w:val="24"/>
          <w:szCs w:val="24"/>
          <w:rtl/>
        </w:rPr>
      </w:pPr>
    </w:p>
    <w:p w:rsidR="00154DF4" w:rsidRDefault="00154DF4" w:rsidP="00154DF4">
      <w:pPr>
        <w:bidi/>
        <w:rPr>
          <w:rFonts w:asciiTheme="majorBidi" w:hAnsiTheme="majorBidi" w:cstheme="majorBidi"/>
          <w:sz w:val="24"/>
          <w:szCs w:val="24"/>
          <w:rtl/>
        </w:rPr>
      </w:pPr>
    </w:p>
    <w:p w:rsidR="00F4106A" w:rsidRDefault="00F4106A" w:rsidP="00F4106A">
      <w:pPr>
        <w:bidi/>
        <w:rPr>
          <w:rFonts w:asciiTheme="majorBidi" w:hAnsiTheme="majorBidi" w:cstheme="majorBidi"/>
          <w:sz w:val="24"/>
          <w:szCs w:val="24"/>
          <w:rtl/>
        </w:rPr>
      </w:pPr>
    </w:p>
    <w:p w:rsidR="006223DD" w:rsidRDefault="006223DD" w:rsidP="006223DD">
      <w:pPr>
        <w:pStyle w:val="a6"/>
        <w:numPr>
          <w:ilvl w:val="0"/>
          <w:numId w:val="1"/>
        </w:numPr>
        <w:bidi/>
        <w:rPr>
          <w:rFonts w:asciiTheme="majorBidi" w:hAnsiTheme="majorBidi" w:cstheme="majorBidi"/>
          <w:b/>
          <w:bCs/>
          <w:sz w:val="24"/>
          <w:szCs w:val="24"/>
        </w:rPr>
      </w:pPr>
      <w:r w:rsidRPr="00B36B55">
        <w:rPr>
          <w:rFonts w:asciiTheme="majorBidi" w:hAnsiTheme="majorBidi" w:cstheme="majorBidi"/>
          <w:b/>
          <w:bCs/>
          <w:sz w:val="24"/>
          <w:szCs w:val="24"/>
          <w:rtl/>
        </w:rPr>
        <w:t xml:space="preserve">تعبأ هذه الإستمارة من قبل </w:t>
      </w: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>اللجنة العلمية المشكلة بالقسم الأكاديمي</w:t>
      </w:r>
      <w:r w:rsidRPr="00B36B55">
        <w:rPr>
          <w:rFonts w:asciiTheme="majorBidi" w:hAnsiTheme="majorBidi" w:cstheme="majorBidi"/>
          <w:b/>
          <w:bCs/>
          <w:sz w:val="24"/>
          <w:szCs w:val="24"/>
          <w:rtl/>
        </w:rPr>
        <w:t xml:space="preserve"> وتراجع بواسطة ممثل الكلية (في حال كان رئيس القسم هو المتقدم للترقية أو عضو في فريق تأليف/ترجمة الكتاب، يقوم العميد أو من يكلفه بهذه المهمه)</w:t>
      </w:r>
    </w:p>
    <w:p w:rsidR="006223DD" w:rsidRPr="00B36B55" w:rsidRDefault="006223DD" w:rsidP="006223DD">
      <w:pPr>
        <w:pStyle w:val="a6"/>
        <w:numPr>
          <w:ilvl w:val="0"/>
          <w:numId w:val="1"/>
        </w:numPr>
        <w:bidi/>
        <w:rPr>
          <w:rFonts w:asciiTheme="majorBidi" w:hAnsiTheme="majorBidi" w:cstheme="majorBidi"/>
          <w:b/>
          <w:bCs/>
          <w:sz w:val="24"/>
          <w:szCs w:val="24"/>
        </w:rPr>
      </w:pPr>
      <w:r w:rsidRPr="00B36B55">
        <w:rPr>
          <w:rFonts w:asciiTheme="majorBidi" w:hAnsiTheme="majorBidi" w:cstheme="majorBidi"/>
          <w:b/>
          <w:bCs/>
          <w:sz w:val="24"/>
          <w:szCs w:val="24"/>
          <w:rtl/>
        </w:rPr>
        <w:t>يتم طباعتها لإرفاقها مع معاملة الترقية/تأليف أو ترجمة كتاب</w:t>
      </w: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المرسلة عبر نظام انجاز</w:t>
      </w:r>
    </w:p>
    <w:p w:rsidR="006223DD" w:rsidRPr="00876BFB" w:rsidRDefault="006223DD" w:rsidP="006223DD">
      <w:pPr>
        <w:pStyle w:val="a6"/>
        <w:numPr>
          <w:ilvl w:val="0"/>
          <w:numId w:val="1"/>
        </w:numPr>
        <w:bidi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B36B55">
        <w:rPr>
          <w:rFonts w:asciiTheme="majorBidi" w:hAnsiTheme="majorBidi" w:cstheme="majorBidi"/>
          <w:b/>
          <w:bCs/>
          <w:sz w:val="24"/>
          <w:szCs w:val="24"/>
          <w:rtl/>
        </w:rPr>
        <w:t xml:space="preserve">يُرسل هذا النموذج إلكترونياً (ملف </w:t>
      </w: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>وورد</w:t>
      </w:r>
      <w:r w:rsidRPr="00B36B55">
        <w:rPr>
          <w:rFonts w:asciiTheme="majorBidi" w:hAnsiTheme="majorBidi" w:cstheme="majorBidi"/>
          <w:b/>
          <w:bCs/>
          <w:sz w:val="24"/>
          <w:szCs w:val="24"/>
          <w:rtl/>
        </w:rPr>
        <w:t xml:space="preserve">) الى إيميل المجلس العلمي بعد موافقة مجلس الكلية على الترقية/تأليف أو ترجمة كتاب:  </w:t>
      </w:r>
      <w:hyperlink r:id="rId7" w:history="1">
        <w:r w:rsidRPr="00B36B55">
          <w:rPr>
            <w:rStyle w:val="Hyperlink"/>
            <w:rFonts w:asciiTheme="majorBidi" w:hAnsiTheme="majorBidi" w:cstheme="majorBidi"/>
            <w:b/>
            <w:bCs/>
            <w:sz w:val="24"/>
            <w:szCs w:val="24"/>
          </w:rPr>
          <w:t>Acouncil-EN@qu.edu.sa</w:t>
        </w:r>
      </w:hyperlink>
    </w:p>
    <w:p w:rsidR="006223DD" w:rsidRPr="00E94387" w:rsidRDefault="006223DD" w:rsidP="006223DD">
      <w:pPr>
        <w:bidi/>
        <w:spacing w:after="0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876BFB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</w:rPr>
        <w:t xml:space="preserve">القاعدة التنفيذية للمادة 26 من </w:t>
      </w:r>
      <w:r w:rsidRPr="00876BFB">
        <w:rPr>
          <w:rFonts w:asciiTheme="majorBidi" w:hAnsiTheme="majorBidi" w:cs="Times New Roman"/>
          <w:b/>
          <w:bCs/>
          <w:color w:val="FF0000"/>
          <w:sz w:val="24"/>
          <w:szCs w:val="24"/>
          <w:rtl/>
        </w:rPr>
        <w:t xml:space="preserve">اللائحة المنظمة لشؤون أعضاء هيئة التدريس الخاصة بالترقيات العلمية في جامعة القصيم </w:t>
      </w:r>
      <w:r w:rsidRPr="00876BFB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</w:rPr>
        <w:t>(</w:t>
      </w:r>
      <w:r w:rsidRPr="00876BFB">
        <w:rPr>
          <w:rFonts w:asciiTheme="majorBidi" w:hAnsiTheme="majorBidi" w:cs="Times New Roman"/>
          <w:b/>
          <w:bCs/>
          <w:color w:val="FF0000"/>
          <w:sz w:val="24"/>
          <w:szCs w:val="24"/>
          <w:rtl/>
        </w:rPr>
        <w:t>الشروط الواجب توافرها في المحكمين</w:t>
      </w:r>
      <w:r w:rsidRPr="00876BFB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</w:rPr>
        <w:t>)</w:t>
      </w:r>
      <w:r w:rsidRPr="00876BFB">
        <w:rPr>
          <w:rFonts w:asciiTheme="majorBidi" w:hAnsiTheme="majorBidi" w:cstheme="majorBidi"/>
          <w:b/>
          <w:bCs/>
          <w:color w:val="FF0000"/>
          <w:sz w:val="24"/>
          <w:szCs w:val="24"/>
        </w:rPr>
        <w:t>:</w:t>
      </w:r>
    </w:p>
    <w:p w:rsidR="006223DD" w:rsidRPr="00E94387" w:rsidRDefault="006223DD" w:rsidP="006223DD">
      <w:pPr>
        <w:bidi/>
        <w:spacing w:after="0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E94387">
        <w:rPr>
          <w:rFonts w:asciiTheme="majorBidi" w:hAnsiTheme="majorBidi" w:cs="Times New Roman"/>
          <w:b/>
          <w:bCs/>
          <w:sz w:val="24"/>
          <w:szCs w:val="24"/>
          <w:rtl/>
        </w:rPr>
        <w:t>1</w:t>
      </w:r>
      <w:r w:rsidRPr="00E94387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E94387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E94387">
        <w:rPr>
          <w:rFonts w:asciiTheme="majorBidi" w:hAnsiTheme="majorBidi" w:cs="Times New Roman"/>
          <w:b/>
          <w:bCs/>
          <w:sz w:val="24"/>
          <w:szCs w:val="24"/>
          <w:rtl/>
        </w:rPr>
        <w:t>يجب أن يكون المحكِّم عضو هيئة تدريس، ينتمي إلى مؤسسة علمية. ويجوز الاستعانة به للتحكيم بعد تقاعده من المؤسسة العلمية</w:t>
      </w:r>
      <w:r w:rsidRPr="00E94387">
        <w:rPr>
          <w:rFonts w:asciiTheme="majorBidi" w:hAnsiTheme="majorBidi" w:cstheme="majorBidi"/>
          <w:b/>
          <w:bCs/>
          <w:sz w:val="24"/>
          <w:szCs w:val="24"/>
        </w:rPr>
        <w:t>.</w:t>
      </w:r>
    </w:p>
    <w:p w:rsidR="006223DD" w:rsidRPr="00E94387" w:rsidRDefault="006223DD" w:rsidP="006223DD">
      <w:pPr>
        <w:bidi/>
        <w:spacing w:after="0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E94387">
        <w:rPr>
          <w:rFonts w:asciiTheme="majorBidi" w:hAnsiTheme="majorBidi" w:cs="Times New Roman"/>
          <w:b/>
          <w:bCs/>
          <w:sz w:val="24"/>
          <w:szCs w:val="24"/>
          <w:rtl/>
        </w:rPr>
        <w:t>2</w:t>
      </w:r>
      <w:r w:rsidRPr="00E94387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E94387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E94387">
        <w:rPr>
          <w:rFonts w:asciiTheme="majorBidi" w:hAnsiTheme="majorBidi" w:cs="Times New Roman"/>
          <w:b/>
          <w:bCs/>
          <w:sz w:val="24"/>
          <w:szCs w:val="24"/>
          <w:rtl/>
        </w:rPr>
        <w:t>يجب أن يكون المحكم متخصصا في المجال العلمي للمتقدم</w:t>
      </w:r>
      <w:r w:rsidRPr="00E94387">
        <w:rPr>
          <w:rFonts w:asciiTheme="majorBidi" w:hAnsiTheme="majorBidi" w:cstheme="majorBidi"/>
          <w:b/>
          <w:bCs/>
          <w:sz w:val="24"/>
          <w:szCs w:val="24"/>
        </w:rPr>
        <w:t>.</w:t>
      </w:r>
    </w:p>
    <w:p w:rsidR="006223DD" w:rsidRPr="00E94387" w:rsidRDefault="006223DD" w:rsidP="006223DD">
      <w:pPr>
        <w:bidi/>
        <w:spacing w:after="0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E94387">
        <w:rPr>
          <w:rFonts w:asciiTheme="majorBidi" w:hAnsiTheme="majorBidi" w:cs="Times New Roman"/>
          <w:b/>
          <w:bCs/>
          <w:sz w:val="24"/>
          <w:szCs w:val="24"/>
          <w:rtl/>
        </w:rPr>
        <w:t>3</w:t>
      </w:r>
      <w:r w:rsidRPr="00E94387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E94387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E94387">
        <w:rPr>
          <w:rFonts w:asciiTheme="majorBidi" w:hAnsiTheme="majorBidi" w:cs="Times New Roman"/>
          <w:b/>
          <w:bCs/>
          <w:sz w:val="24"/>
          <w:szCs w:val="24"/>
          <w:rtl/>
        </w:rPr>
        <w:t>يجب أن يكون المحكم مجيداً للغة التي كتبت بها البحوث المنشورة أو المواد العلمية المراد تحكيمها</w:t>
      </w:r>
      <w:r w:rsidRPr="00E94387">
        <w:rPr>
          <w:rFonts w:asciiTheme="majorBidi" w:hAnsiTheme="majorBidi" w:cstheme="majorBidi"/>
          <w:b/>
          <w:bCs/>
          <w:sz w:val="24"/>
          <w:szCs w:val="24"/>
        </w:rPr>
        <w:t>.</w:t>
      </w:r>
    </w:p>
    <w:p w:rsidR="006223DD" w:rsidRPr="00E94387" w:rsidRDefault="006223DD" w:rsidP="006223DD">
      <w:pPr>
        <w:bidi/>
        <w:spacing w:after="0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E94387">
        <w:rPr>
          <w:rFonts w:asciiTheme="majorBidi" w:hAnsiTheme="majorBidi" w:cs="Times New Roman"/>
          <w:b/>
          <w:bCs/>
          <w:sz w:val="24"/>
          <w:szCs w:val="24"/>
          <w:rtl/>
        </w:rPr>
        <w:t>4</w:t>
      </w:r>
      <w:r w:rsidRPr="00E94387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E94387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E94387">
        <w:rPr>
          <w:rFonts w:asciiTheme="majorBidi" w:hAnsiTheme="majorBidi" w:cs="Times New Roman"/>
          <w:b/>
          <w:bCs/>
          <w:sz w:val="24"/>
          <w:szCs w:val="24"/>
          <w:rtl/>
        </w:rPr>
        <w:t>يراعى ألا يكون لأحد المحكمين علاقة قربى بالمتقدم إلى الدرجة الرابعة، كما يراعى ألا يكون بينهما اتصال علمي مثل التدريس أو الإشراف أو التعاون البحثي وما في حكمها</w:t>
      </w:r>
      <w:r w:rsidRPr="00E94387">
        <w:rPr>
          <w:rFonts w:asciiTheme="majorBidi" w:hAnsiTheme="majorBidi" w:cstheme="majorBidi"/>
          <w:b/>
          <w:bCs/>
          <w:sz w:val="24"/>
          <w:szCs w:val="24"/>
        </w:rPr>
        <w:t>.</w:t>
      </w:r>
    </w:p>
    <w:p w:rsidR="006223DD" w:rsidRPr="005C53E4" w:rsidRDefault="006223DD" w:rsidP="006223DD">
      <w:pPr>
        <w:bidi/>
        <w:spacing w:after="0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E94387">
        <w:rPr>
          <w:rFonts w:asciiTheme="majorBidi" w:hAnsiTheme="majorBidi" w:cs="Times New Roman"/>
          <w:b/>
          <w:bCs/>
          <w:sz w:val="24"/>
          <w:szCs w:val="24"/>
          <w:rtl/>
        </w:rPr>
        <w:t>5.</w:t>
      </w:r>
      <w:r w:rsidRPr="00E94387">
        <w:rPr>
          <w:rFonts w:asciiTheme="majorBidi" w:hAnsiTheme="majorBidi" w:cs="Times New Roman"/>
          <w:b/>
          <w:bCs/>
          <w:sz w:val="24"/>
          <w:szCs w:val="24"/>
          <w:rtl/>
        </w:rPr>
        <w:tab/>
        <w:t>لا يجوز أن يكون المحكم منتميا للجامعة التي تخرج فيها المتق</w:t>
      </w:r>
      <w:r>
        <w:rPr>
          <w:rFonts w:asciiTheme="majorBidi" w:hAnsiTheme="majorBidi" w:cs="Times New Roman"/>
          <w:b/>
          <w:bCs/>
          <w:sz w:val="24"/>
          <w:szCs w:val="24"/>
          <w:rtl/>
        </w:rPr>
        <w:t>دم سواء في البكالوريوس أو الماج</w:t>
      </w:r>
      <w:r w:rsidRPr="00E94387">
        <w:rPr>
          <w:rFonts w:asciiTheme="majorBidi" w:hAnsiTheme="majorBidi" w:cs="Times New Roman"/>
          <w:b/>
          <w:bCs/>
          <w:sz w:val="24"/>
          <w:szCs w:val="24"/>
          <w:rtl/>
        </w:rPr>
        <w:t>ستير أو الدكتوراه، ولا للجامعة التي يعمل فيها حالياً.</w:t>
      </w:r>
    </w:p>
    <w:p w:rsidR="006223DD" w:rsidRDefault="006223DD" w:rsidP="006223DD">
      <w:pPr>
        <w:bidi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:rsidR="006223DD" w:rsidRPr="00876BFB" w:rsidRDefault="006223DD" w:rsidP="006223DD">
      <w:pPr>
        <w:bidi/>
        <w:rPr>
          <w:rFonts w:asciiTheme="majorBidi" w:hAnsiTheme="majorBidi" w:cstheme="majorBidi"/>
          <w:b/>
          <w:bCs/>
          <w:color w:val="FF0000"/>
          <w:sz w:val="24"/>
          <w:szCs w:val="24"/>
          <w:rtl/>
        </w:rPr>
      </w:pPr>
      <w:r w:rsidRPr="00876BFB">
        <w:rPr>
          <w:rFonts w:asciiTheme="majorBidi" w:hAnsiTheme="majorBidi" w:cstheme="majorBidi"/>
          <w:b/>
          <w:bCs/>
          <w:color w:val="FF0000"/>
          <w:sz w:val="24"/>
          <w:szCs w:val="24"/>
          <w:rtl/>
        </w:rPr>
        <w:t>ملاحظة: عند وجود أخطاء بأي من بيانات المحكمين أعلاه ستعاد المعاملة للمصدر</w:t>
      </w:r>
    </w:p>
    <w:p w:rsidR="006223DD" w:rsidRDefault="006223DD" w:rsidP="006223DD">
      <w:pPr>
        <w:bidi/>
        <w:rPr>
          <w:rFonts w:asciiTheme="majorBidi" w:hAnsiTheme="majorBidi" w:cs="Times New Roman"/>
          <w:b/>
          <w:bCs/>
          <w:sz w:val="24"/>
          <w:szCs w:val="24"/>
          <w:rtl/>
        </w:rPr>
      </w:pPr>
    </w:p>
    <w:p w:rsidR="006223DD" w:rsidRPr="006223DD" w:rsidRDefault="006223DD" w:rsidP="006223DD">
      <w:pPr>
        <w:tabs>
          <w:tab w:val="left" w:pos="7866"/>
        </w:tabs>
        <w:bidi/>
        <w:rPr>
          <w:rFonts w:asciiTheme="majorBidi" w:hAnsiTheme="majorBidi" w:cs="Times New Roman"/>
          <w:b/>
          <w:bCs/>
          <w:sz w:val="24"/>
          <w:szCs w:val="24"/>
        </w:rPr>
      </w:pPr>
      <w:r w:rsidRPr="00B36B55">
        <w:rPr>
          <w:rFonts w:asciiTheme="majorBidi" w:hAnsiTheme="majorBidi" w:cs="Times New Roman"/>
          <w:b/>
          <w:bCs/>
          <w:sz w:val="24"/>
          <w:szCs w:val="24"/>
          <w:rtl/>
        </w:rPr>
        <w:t>اسم رئيس القسم/عميد الكلية:</w:t>
      </w:r>
      <w:r>
        <w:rPr>
          <w:rFonts w:asciiTheme="majorBidi" w:hAnsiTheme="majorBidi" w:cs="Times New Roman"/>
          <w:b/>
          <w:bCs/>
          <w:sz w:val="24"/>
          <w:szCs w:val="24"/>
          <w:rtl/>
        </w:rPr>
        <w:tab/>
      </w:r>
      <w:r w:rsidRPr="00B36B55">
        <w:rPr>
          <w:rFonts w:asciiTheme="majorBidi" w:hAnsiTheme="majorBidi" w:cs="Times New Roman"/>
          <w:b/>
          <w:bCs/>
          <w:sz w:val="24"/>
          <w:szCs w:val="24"/>
          <w:rtl/>
        </w:rPr>
        <w:t>التوقيع:</w:t>
      </w:r>
    </w:p>
    <w:p w:rsidR="00B36B55" w:rsidRPr="0031588A" w:rsidRDefault="00573A89" w:rsidP="00573A89">
      <w:pPr>
        <w:pStyle w:val="a6"/>
        <w:tabs>
          <w:tab w:val="left" w:pos="1701"/>
        </w:tabs>
        <w:bidi/>
        <w:rPr>
          <w:rFonts w:asciiTheme="majorBidi" w:hAnsiTheme="majorBidi" w:cstheme="majorBidi" w:hint="cs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  <w:rtl/>
        </w:rPr>
        <w:tab/>
      </w:r>
    </w:p>
    <w:sectPr w:rsidR="00B36B55" w:rsidRPr="0031588A" w:rsidSect="0034585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23811" w:h="16838" w:orient="landscape" w:code="8"/>
      <w:pgMar w:top="720" w:right="720" w:bottom="720" w:left="720" w:header="85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2733" w:rsidRDefault="00A82733" w:rsidP="004B4ABE">
      <w:pPr>
        <w:spacing w:after="0" w:line="240" w:lineRule="auto"/>
      </w:pPr>
      <w:r>
        <w:separator/>
      </w:r>
    </w:p>
  </w:endnote>
  <w:endnote w:type="continuationSeparator" w:id="0">
    <w:p w:rsidR="00A82733" w:rsidRDefault="00A82733" w:rsidP="004B4A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332D" w:rsidRDefault="0007332D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4DF4" w:rsidRPr="00573A89" w:rsidRDefault="00154DF4" w:rsidP="00573A89">
    <w:pPr>
      <w:pStyle w:val="a4"/>
      <w:jc w:val="right"/>
      <w:rPr>
        <w:rFonts w:cs="Arial"/>
        <w:sz w:val="28"/>
        <w:szCs w:val="28"/>
      </w:rPr>
    </w:pPr>
    <w:r w:rsidRPr="00573A89">
      <w:rPr>
        <w:rFonts w:cs="Arial"/>
        <w:b/>
        <w:bCs/>
        <w:sz w:val="28"/>
        <w:szCs w:val="28"/>
        <w:rtl/>
      </w:rPr>
      <w:t xml:space="preserve">نموذج </w:t>
    </w:r>
    <w:proofErr w:type="spellStart"/>
    <w:r w:rsidRPr="00573A89">
      <w:rPr>
        <w:rFonts w:cs="Arial"/>
        <w:b/>
        <w:bCs/>
        <w:sz w:val="28"/>
        <w:szCs w:val="28"/>
        <w:rtl/>
      </w:rPr>
      <w:t>م.ع</w:t>
    </w:r>
    <w:proofErr w:type="spellEnd"/>
    <w:r w:rsidR="00573A89">
      <w:rPr>
        <w:rFonts w:cs="Arial" w:hint="cs"/>
        <w:b/>
        <w:bCs/>
        <w:sz w:val="28"/>
        <w:szCs w:val="28"/>
        <w:rtl/>
      </w:rPr>
      <w:t xml:space="preserve"> 3</w:t>
    </w:r>
    <w:bookmarkStart w:id="0" w:name="_GoBack"/>
    <w:bookmarkEnd w:id="0"/>
    <w:r w:rsidRPr="00573A89">
      <w:rPr>
        <w:rFonts w:cs="Arial"/>
        <w:sz w:val="28"/>
        <w:szCs w:val="28"/>
        <w:rtl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332D" w:rsidRDefault="0007332D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82733" w:rsidRDefault="00A82733" w:rsidP="004B4ABE">
      <w:pPr>
        <w:spacing w:after="0" w:line="240" w:lineRule="auto"/>
      </w:pPr>
      <w:r>
        <w:separator/>
      </w:r>
    </w:p>
  </w:footnote>
  <w:footnote w:type="continuationSeparator" w:id="0">
    <w:p w:rsidR="00A82733" w:rsidRDefault="00A82733" w:rsidP="004B4A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332D" w:rsidRDefault="0007332D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4ABE" w:rsidRDefault="00F4106A" w:rsidP="004B4ABE">
    <w:pPr>
      <w:pStyle w:val="a3"/>
      <w:jc w:val="right"/>
    </w:pPr>
    <w:r>
      <w:rPr>
        <w:noProof/>
        <w:lang w:val="en-US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>
              <wp:simplePos x="0" y="0"/>
              <wp:positionH relativeFrom="column">
                <wp:posOffset>393203</wp:posOffset>
              </wp:positionH>
              <wp:positionV relativeFrom="paragraph">
                <wp:posOffset>-142461</wp:posOffset>
              </wp:positionV>
              <wp:extent cx="6106160" cy="1404620"/>
              <wp:effectExtent l="0" t="0" r="27940" b="2159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06160" cy="1404620"/>
                      </a:xfrm>
                      <a:prstGeom prst="rect">
                        <a:avLst/>
                      </a:prstGeom>
                      <a:ln w="19050">
                        <a:headEnd/>
                        <a:tailEnd/>
                      </a:ln>
                    </wps:spPr>
                    <wps:style>
                      <a:lnRef idx="2">
                        <a:schemeClr val="accent5"/>
                      </a:lnRef>
                      <a:fillRef idx="1">
                        <a:schemeClr val="lt1"/>
                      </a:fillRef>
                      <a:effectRef idx="0">
                        <a:schemeClr val="accent5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F4106A" w:rsidRPr="008B1BCA" w:rsidRDefault="00F4106A" w:rsidP="00607F7E">
                          <w:pPr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</w:pPr>
                          <w:r w:rsidRPr="00607F7E">
                            <w:rPr>
                              <w:rFonts w:asciiTheme="majorBidi" w:hAnsiTheme="majorBidi" w:cstheme="majorBidi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t>نموذج قائمة المحكمين</w:t>
                          </w:r>
                          <w:r w:rsidR="00A54A1A">
                            <w:rPr>
                              <w:rFonts w:asciiTheme="majorBidi" w:hAnsiTheme="majorBidi" w:cstheme="majorBidi" w:hint="cs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t xml:space="preserve"> م.ع 3</w:t>
                          </w:r>
                        </w:p>
                        <w:p w:rsidR="001E134F" w:rsidRPr="0087563C" w:rsidRDefault="001E134F" w:rsidP="0007332D">
                          <w:pPr>
                            <w:bidi/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color w:val="FF0000"/>
                              <w:sz w:val="28"/>
                              <w:szCs w:val="28"/>
                              <w:rtl/>
                            </w:rPr>
                          </w:pPr>
                          <w:r w:rsidRPr="0087563C">
                            <w:rPr>
                              <w:rFonts w:asciiTheme="majorBidi" w:hAnsiTheme="majorBidi" w:cstheme="majorBidi" w:hint="cs"/>
                              <w:b/>
                              <w:bCs/>
                              <w:color w:val="FF0000"/>
                              <w:sz w:val="28"/>
                              <w:szCs w:val="28"/>
                              <w:rtl/>
                            </w:rPr>
                            <w:t xml:space="preserve"> </w:t>
                          </w:r>
                          <w:r w:rsidR="0007332D" w:rsidRPr="0007332D">
                            <w:rPr>
                              <w:rFonts w:asciiTheme="majorBidi" w:hAnsiTheme="majorBidi" w:cs="Times New Roman"/>
                              <w:b/>
                              <w:bCs/>
                              <w:color w:val="FF0000"/>
                              <w:sz w:val="28"/>
                              <w:szCs w:val="28"/>
                              <w:rtl/>
                            </w:rPr>
                            <w:t xml:space="preserve">للمتقدمين الذين </w:t>
                          </w:r>
                          <w:r w:rsidR="0007332D" w:rsidRPr="0007332D">
                            <w:rPr>
                              <w:rFonts w:asciiTheme="majorBidi" w:hAnsiTheme="majorBidi" w:cs="Times New Roman"/>
                              <w:b/>
                              <w:bCs/>
                              <w:color w:val="FF0000"/>
                              <w:sz w:val="28"/>
                              <w:szCs w:val="28"/>
                              <w:u w:val="single"/>
                              <w:rtl/>
                            </w:rPr>
                            <w:t>لا يتضمن</w:t>
                          </w:r>
                          <w:r w:rsidR="0007332D" w:rsidRPr="0007332D">
                            <w:rPr>
                              <w:rFonts w:asciiTheme="majorBidi" w:hAnsiTheme="majorBidi" w:cs="Times New Roman"/>
                              <w:b/>
                              <w:bCs/>
                              <w:color w:val="FF0000"/>
                              <w:sz w:val="28"/>
                              <w:szCs w:val="28"/>
                              <w:rtl/>
                            </w:rPr>
                            <w:t xml:space="preserve"> نتاجهم العلمي المقدم للترقية أبحاثاً منشورة أو مقبولة للنشر باللغة العربية</w:t>
                          </w:r>
                        </w:p>
                        <w:p w:rsidR="00467957" w:rsidRPr="007D13BB" w:rsidRDefault="00467957" w:rsidP="00BB5EEB">
                          <w:pPr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color w:val="FF0000"/>
                              <w:sz w:val="24"/>
                              <w:szCs w:val="24"/>
                            </w:rPr>
                          </w:pPr>
                          <w:r w:rsidRPr="007D13BB">
                            <w:rPr>
                              <w:rFonts w:asciiTheme="majorBidi" w:hAnsiTheme="majorBidi" w:cstheme="majorBidi"/>
                              <w:b/>
                              <w:bCs/>
                              <w:color w:val="FF0000"/>
                              <w:sz w:val="24"/>
                              <w:szCs w:val="24"/>
                            </w:rPr>
                            <w:t xml:space="preserve">For applicants </w:t>
                          </w:r>
                          <w:r w:rsidR="00A222B8" w:rsidRPr="007D13BB">
                            <w:rPr>
                              <w:rFonts w:asciiTheme="majorBidi" w:hAnsiTheme="majorBidi" w:cstheme="majorBidi"/>
                              <w:b/>
                              <w:bCs/>
                              <w:color w:val="FF0000"/>
                              <w:sz w:val="24"/>
                              <w:szCs w:val="24"/>
                            </w:rPr>
                            <w:t>who’s</w:t>
                          </w:r>
                          <w:r w:rsidRPr="007D13BB">
                            <w:rPr>
                              <w:rFonts w:asciiTheme="majorBidi" w:hAnsiTheme="majorBidi" w:cstheme="majorBidi"/>
                              <w:b/>
                              <w:bCs/>
                              <w:color w:val="FF0000"/>
                              <w:sz w:val="24"/>
                              <w:szCs w:val="24"/>
                            </w:rPr>
                            <w:t xml:space="preserve"> their research work</w:t>
                          </w:r>
                          <w:r w:rsidR="00BB5EEB">
                            <w:rPr>
                              <w:rFonts w:asciiTheme="majorBidi" w:hAnsiTheme="majorBidi" w:cstheme="majorBidi"/>
                              <w:b/>
                              <w:bCs/>
                              <w:color w:val="FF0000"/>
                              <w:sz w:val="24"/>
                              <w:szCs w:val="24"/>
                            </w:rPr>
                            <w:t>s</w:t>
                          </w:r>
                          <w:r w:rsidR="00A222B8" w:rsidRPr="007D13BB">
                            <w:rPr>
                              <w:rFonts w:asciiTheme="majorBidi" w:hAnsiTheme="majorBidi" w:cstheme="majorBidi"/>
                              <w:b/>
                              <w:bCs/>
                              <w:color w:val="FF0000"/>
                              <w:sz w:val="24"/>
                              <w:szCs w:val="24"/>
                            </w:rPr>
                            <w:t xml:space="preserve"> </w:t>
                          </w:r>
                          <w:r w:rsidR="00BB5EEB">
                            <w:rPr>
                              <w:rFonts w:asciiTheme="majorBidi" w:hAnsiTheme="majorBidi" w:cstheme="majorBidi"/>
                              <w:b/>
                              <w:bCs/>
                              <w:color w:val="FF0000"/>
                              <w:sz w:val="24"/>
                              <w:szCs w:val="24"/>
                            </w:rPr>
                            <w:t>were</w:t>
                          </w:r>
                          <w:r w:rsidR="007D13BB" w:rsidRPr="007D13BB">
                            <w:rPr>
                              <w:rFonts w:asciiTheme="majorBidi" w:hAnsiTheme="majorBidi" w:cstheme="majorBidi"/>
                              <w:b/>
                              <w:bCs/>
                              <w:color w:val="FF0000"/>
                              <w:sz w:val="24"/>
                              <w:szCs w:val="24"/>
                            </w:rPr>
                            <w:t xml:space="preserve"> all</w:t>
                          </w:r>
                          <w:r w:rsidR="00773026" w:rsidRPr="007D13BB">
                            <w:rPr>
                              <w:rFonts w:asciiTheme="majorBidi" w:hAnsiTheme="majorBidi" w:cstheme="majorBidi"/>
                              <w:b/>
                              <w:bCs/>
                              <w:color w:val="FF0000"/>
                              <w:sz w:val="24"/>
                              <w:szCs w:val="24"/>
                            </w:rPr>
                            <w:t xml:space="preserve"> </w:t>
                          </w:r>
                          <w:r w:rsidR="00A222B8" w:rsidRPr="007D13BB">
                            <w:rPr>
                              <w:rFonts w:asciiTheme="majorBidi" w:hAnsiTheme="majorBidi" w:cstheme="majorBidi"/>
                              <w:b/>
                              <w:bCs/>
                              <w:color w:val="FF0000"/>
                              <w:sz w:val="24"/>
                              <w:szCs w:val="24"/>
                            </w:rPr>
                            <w:t>published in English</w:t>
                          </w:r>
                          <w:r w:rsidR="007D13BB" w:rsidRPr="007D13BB">
                            <w:rPr>
                              <w:rFonts w:asciiTheme="majorBidi" w:hAnsiTheme="majorBidi" w:cstheme="majorBidi"/>
                              <w:b/>
                              <w:bCs/>
                              <w:color w:val="FF0000"/>
                              <w:sz w:val="24"/>
                              <w:szCs w:val="24"/>
                            </w:rPr>
                            <w:t xml:space="preserve"> Languag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0.95pt;margin-top:-11.2pt;width:480.8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" fillcolor="white [3201]" strokecolor="#4472c4 [3208]" strokeweight="1.5pt">
              <v:textbox style="mso-fit-shape-to-text:t">
                <w:txbxContent>
                  <w:p w:rsidR="00F4106A" w:rsidRPr="008B1BCA" w:rsidRDefault="00F4106A" w:rsidP="00607F7E">
                    <w:pPr>
                      <w:jc w:val="center"/>
                      <w:rPr>
                        <w:rFonts w:asciiTheme="majorBidi" w:hAnsiTheme="majorBidi" w:cstheme="majorBidi"/>
                        <w:b/>
                        <w:bCs/>
                        <w:sz w:val="28"/>
                        <w:szCs w:val="28"/>
                        <w:rtl/>
                      </w:rPr>
                    </w:pPr>
                    <w:r w:rsidRPr="00607F7E">
                      <w:rPr>
                        <w:rFonts w:asciiTheme="majorBidi" w:hAnsiTheme="majorBidi" w:cstheme="majorBidi"/>
                        <w:b/>
                        <w:bCs/>
                        <w:sz w:val="36"/>
                        <w:szCs w:val="36"/>
                        <w:rtl/>
                      </w:rPr>
                      <w:t>نموذج قائمة المحكمين</w:t>
                    </w:r>
                    <w:r w:rsidR="00A54A1A">
                      <w:rPr>
                        <w:rFonts w:asciiTheme="majorBidi" w:hAnsiTheme="majorBidi" w:cstheme="majorBidi" w:hint="cs"/>
                        <w:b/>
                        <w:bCs/>
                        <w:sz w:val="36"/>
                        <w:szCs w:val="36"/>
                        <w:rtl/>
                      </w:rPr>
                      <w:t xml:space="preserve"> م.ع 3</w:t>
                    </w:r>
                  </w:p>
                  <w:p w:rsidR="001E134F" w:rsidRPr="0087563C" w:rsidRDefault="001E134F" w:rsidP="0007332D">
                    <w:pPr>
                      <w:bidi/>
                      <w:jc w:val="center"/>
                      <w:rPr>
                        <w:rFonts w:asciiTheme="majorBidi" w:hAnsiTheme="majorBidi" w:cstheme="majorBidi"/>
                        <w:b/>
                        <w:bCs/>
                        <w:color w:val="FF0000"/>
                        <w:sz w:val="28"/>
                        <w:szCs w:val="28"/>
                        <w:rtl/>
                      </w:rPr>
                    </w:pPr>
                    <w:r w:rsidRPr="0087563C">
                      <w:rPr>
                        <w:rFonts w:asciiTheme="majorBidi" w:hAnsiTheme="majorBidi" w:cstheme="majorBidi" w:hint="cs"/>
                        <w:b/>
                        <w:bCs/>
                        <w:color w:val="FF0000"/>
                        <w:sz w:val="28"/>
                        <w:szCs w:val="28"/>
                        <w:rtl/>
                      </w:rPr>
                      <w:t xml:space="preserve"> </w:t>
                    </w:r>
                    <w:r w:rsidR="0007332D" w:rsidRPr="0007332D">
                      <w:rPr>
                        <w:rFonts w:asciiTheme="majorBidi" w:hAnsiTheme="majorBidi" w:cs="Times New Roman"/>
                        <w:b/>
                        <w:bCs/>
                        <w:color w:val="FF0000"/>
                        <w:sz w:val="28"/>
                        <w:szCs w:val="28"/>
                        <w:rtl/>
                      </w:rPr>
                      <w:t xml:space="preserve">للمتقدمين الذين </w:t>
                    </w:r>
                    <w:bookmarkStart w:id="1" w:name="_GoBack"/>
                    <w:r w:rsidR="0007332D" w:rsidRPr="0007332D">
                      <w:rPr>
                        <w:rFonts w:asciiTheme="majorBidi" w:hAnsiTheme="majorBidi" w:cs="Times New Roman"/>
                        <w:b/>
                        <w:bCs/>
                        <w:color w:val="FF0000"/>
                        <w:sz w:val="28"/>
                        <w:szCs w:val="28"/>
                        <w:u w:val="single"/>
                        <w:rtl/>
                      </w:rPr>
                      <w:t>لا يتضمن</w:t>
                    </w:r>
                    <w:r w:rsidR="0007332D" w:rsidRPr="0007332D">
                      <w:rPr>
                        <w:rFonts w:asciiTheme="majorBidi" w:hAnsiTheme="majorBidi" w:cs="Times New Roman"/>
                        <w:b/>
                        <w:bCs/>
                        <w:color w:val="FF0000"/>
                        <w:sz w:val="28"/>
                        <w:szCs w:val="28"/>
                        <w:rtl/>
                      </w:rPr>
                      <w:t xml:space="preserve"> </w:t>
                    </w:r>
                    <w:bookmarkEnd w:id="1"/>
                    <w:r w:rsidR="0007332D" w:rsidRPr="0007332D">
                      <w:rPr>
                        <w:rFonts w:asciiTheme="majorBidi" w:hAnsiTheme="majorBidi" w:cs="Times New Roman"/>
                        <w:b/>
                        <w:bCs/>
                        <w:color w:val="FF0000"/>
                        <w:sz w:val="28"/>
                        <w:szCs w:val="28"/>
                        <w:rtl/>
                      </w:rPr>
                      <w:t>نتاجهم العلمي المقدم للترقية أبحاثاً منشورة أو مقبولة للنشر باللغة العربية</w:t>
                    </w:r>
                  </w:p>
                  <w:p w:rsidR="00467957" w:rsidRPr="007D13BB" w:rsidRDefault="00467957" w:rsidP="00BB5EEB">
                    <w:pPr>
                      <w:jc w:val="center"/>
                      <w:rPr>
                        <w:rFonts w:asciiTheme="majorBidi" w:hAnsiTheme="majorBidi" w:cstheme="majorBidi"/>
                        <w:b/>
                        <w:bCs/>
                        <w:color w:val="FF0000"/>
                        <w:sz w:val="24"/>
                        <w:szCs w:val="24"/>
                      </w:rPr>
                    </w:pPr>
                    <w:r w:rsidRPr="007D13BB">
                      <w:rPr>
                        <w:rFonts w:asciiTheme="majorBidi" w:hAnsiTheme="majorBidi" w:cstheme="majorBidi"/>
                        <w:b/>
                        <w:bCs/>
                        <w:color w:val="FF0000"/>
                        <w:sz w:val="24"/>
                        <w:szCs w:val="24"/>
                      </w:rPr>
                      <w:t xml:space="preserve">For applicants </w:t>
                    </w:r>
                    <w:r w:rsidR="00A222B8" w:rsidRPr="007D13BB">
                      <w:rPr>
                        <w:rFonts w:asciiTheme="majorBidi" w:hAnsiTheme="majorBidi" w:cstheme="majorBidi"/>
                        <w:b/>
                        <w:bCs/>
                        <w:color w:val="FF0000"/>
                        <w:sz w:val="24"/>
                        <w:szCs w:val="24"/>
                      </w:rPr>
                      <w:t>who’s</w:t>
                    </w:r>
                    <w:r w:rsidRPr="007D13BB">
                      <w:rPr>
                        <w:rFonts w:asciiTheme="majorBidi" w:hAnsiTheme="majorBidi" w:cstheme="majorBidi"/>
                        <w:b/>
                        <w:bCs/>
                        <w:color w:val="FF0000"/>
                        <w:sz w:val="24"/>
                        <w:szCs w:val="24"/>
                      </w:rPr>
                      <w:t xml:space="preserve"> their research work</w:t>
                    </w:r>
                    <w:r w:rsidR="00BB5EEB">
                      <w:rPr>
                        <w:rFonts w:asciiTheme="majorBidi" w:hAnsiTheme="majorBidi" w:cstheme="majorBidi"/>
                        <w:b/>
                        <w:bCs/>
                        <w:color w:val="FF0000"/>
                        <w:sz w:val="24"/>
                        <w:szCs w:val="24"/>
                      </w:rPr>
                      <w:t>s</w:t>
                    </w:r>
                    <w:r w:rsidR="00A222B8" w:rsidRPr="007D13BB">
                      <w:rPr>
                        <w:rFonts w:asciiTheme="majorBidi" w:hAnsiTheme="majorBidi" w:cstheme="majorBidi"/>
                        <w:b/>
                        <w:bCs/>
                        <w:color w:val="FF0000"/>
                        <w:sz w:val="24"/>
                        <w:szCs w:val="24"/>
                      </w:rPr>
                      <w:t xml:space="preserve"> </w:t>
                    </w:r>
                    <w:r w:rsidR="00BB5EEB">
                      <w:rPr>
                        <w:rFonts w:asciiTheme="majorBidi" w:hAnsiTheme="majorBidi" w:cstheme="majorBidi"/>
                        <w:b/>
                        <w:bCs/>
                        <w:color w:val="FF0000"/>
                        <w:sz w:val="24"/>
                        <w:szCs w:val="24"/>
                      </w:rPr>
                      <w:t>were</w:t>
                    </w:r>
                    <w:r w:rsidR="007D13BB" w:rsidRPr="007D13BB">
                      <w:rPr>
                        <w:rFonts w:asciiTheme="majorBidi" w:hAnsiTheme="majorBidi" w:cstheme="majorBidi"/>
                        <w:b/>
                        <w:bCs/>
                        <w:color w:val="FF0000"/>
                        <w:sz w:val="24"/>
                        <w:szCs w:val="24"/>
                      </w:rPr>
                      <w:t xml:space="preserve"> all</w:t>
                    </w:r>
                    <w:r w:rsidR="00773026" w:rsidRPr="007D13BB">
                      <w:rPr>
                        <w:rFonts w:asciiTheme="majorBidi" w:hAnsiTheme="majorBidi" w:cstheme="majorBidi"/>
                        <w:b/>
                        <w:bCs/>
                        <w:color w:val="FF0000"/>
                        <w:sz w:val="24"/>
                        <w:szCs w:val="24"/>
                      </w:rPr>
                      <w:t xml:space="preserve"> </w:t>
                    </w:r>
                    <w:r w:rsidR="00A222B8" w:rsidRPr="007D13BB">
                      <w:rPr>
                        <w:rFonts w:asciiTheme="majorBidi" w:hAnsiTheme="majorBidi" w:cstheme="majorBidi"/>
                        <w:b/>
                        <w:bCs/>
                        <w:color w:val="FF0000"/>
                        <w:sz w:val="24"/>
                        <w:szCs w:val="24"/>
                      </w:rPr>
                      <w:t>published in English</w:t>
                    </w:r>
                    <w:r w:rsidR="007D13BB" w:rsidRPr="007D13BB">
                      <w:rPr>
                        <w:rFonts w:asciiTheme="majorBidi" w:hAnsiTheme="majorBidi" w:cstheme="majorBidi"/>
                        <w:b/>
                        <w:bCs/>
                        <w:color w:val="FF0000"/>
                        <w:sz w:val="24"/>
                        <w:szCs w:val="24"/>
                      </w:rPr>
                      <w:t xml:space="preserve"> Language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4B4ABE">
      <w:rPr>
        <w:noProof/>
        <w:lang w:val="en-US"/>
      </w:rPr>
      <w:drawing>
        <wp:inline distT="0" distB="0" distL="0" distR="0" wp14:anchorId="4A06CD75" wp14:editId="0204E011">
          <wp:extent cx="4267200" cy="628650"/>
          <wp:effectExtent l="0" t="0" r="0" b="0"/>
          <wp:docPr id="1" name="صورة 7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000-00000800000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صورة 7">
                    <a:extLst>
                      <a:ext uri="{FF2B5EF4-FFF2-40B4-BE49-F238E27FC236}">
                        <a16:creationId xmlns:a16="http://schemas.microsoft.com/office/drawing/2014/main" id="{00000000-0008-0000-0000-000008000000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67200" cy="628650"/>
                  </a:xfrm>
                  <a:prstGeom prst="rect">
                    <a:avLst/>
                  </a:prstGeom>
                  <a:noFill/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332D" w:rsidRDefault="0007332D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D5E7137"/>
    <w:multiLevelType w:val="hybridMultilevel"/>
    <w:tmpl w:val="3A949D1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8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NjO3MDWzNDU2MzJQ0lEKTi0uzszPAykwrgUA3TsP2CwAAAA="/>
  </w:docVars>
  <w:rsids>
    <w:rsidRoot w:val="004B4ABE"/>
    <w:rsid w:val="0007332D"/>
    <w:rsid w:val="00083BDB"/>
    <w:rsid w:val="00154DF4"/>
    <w:rsid w:val="001A363A"/>
    <w:rsid w:val="001C0D5D"/>
    <w:rsid w:val="001E134F"/>
    <w:rsid w:val="002515CB"/>
    <w:rsid w:val="002B3211"/>
    <w:rsid w:val="0031588A"/>
    <w:rsid w:val="003237DE"/>
    <w:rsid w:val="00345856"/>
    <w:rsid w:val="0037704F"/>
    <w:rsid w:val="003806B6"/>
    <w:rsid w:val="00467957"/>
    <w:rsid w:val="004861CA"/>
    <w:rsid w:val="004B4ABE"/>
    <w:rsid w:val="005652B3"/>
    <w:rsid w:val="00573A89"/>
    <w:rsid w:val="005B2D4C"/>
    <w:rsid w:val="005D215D"/>
    <w:rsid w:val="00607F7E"/>
    <w:rsid w:val="006223DD"/>
    <w:rsid w:val="006C40A3"/>
    <w:rsid w:val="00707A2C"/>
    <w:rsid w:val="00773026"/>
    <w:rsid w:val="007855F2"/>
    <w:rsid w:val="00786FBF"/>
    <w:rsid w:val="007D13BB"/>
    <w:rsid w:val="00822857"/>
    <w:rsid w:val="0087563C"/>
    <w:rsid w:val="008B033E"/>
    <w:rsid w:val="008B1BCA"/>
    <w:rsid w:val="009230F2"/>
    <w:rsid w:val="00943F55"/>
    <w:rsid w:val="009B1E4B"/>
    <w:rsid w:val="00A03CDC"/>
    <w:rsid w:val="00A222B8"/>
    <w:rsid w:val="00A4449B"/>
    <w:rsid w:val="00A54A1A"/>
    <w:rsid w:val="00A82733"/>
    <w:rsid w:val="00B05D4D"/>
    <w:rsid w:val="00B36B55"/>
    <w:rsid w:val="00B42A9E"/>
    <w:rsid w:val="00B74BDB"/>
    <w:rsid w:val="00B95664"/>
    <w:rsid w:val="00BB5EEB"/>
    <w:rsid w:val="00BF1E7C"/>
    <w:rsid w:val="00C019F6"/>
    <w:rsid w:val="00D24B58"/>
    <w:rsid w:val="00DB3215"/>
    <w:rsid w:val="00E03310"/>
    <w:rsid w:val="00E30EFB"/>
    <w:rsid w:val="00E568F8"/>
    <w:rsid w:val="00E65A8F"/>
    <w:rsid w:val="00F13692"/>
    <w:rsid w:val="00F15A69"/>
    <w:rsid w:val="00F4106A"/>
    <w:rsid w:val="00F56CEA"/>
    <w:rsid w:val="00F73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EBDC876"/>
  <w15:chartTrackingRefBased/>
  <w15:docId w15:val="{B9557870-D128-47C4-A129-89FD2556E5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B4A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4B4ABE"/>
  </w:style>
  <w:style w:type="paragraph" w:styleId="a4">
    <w:name w:val="footer"/>
    <w:basedOn w:val="a"/>
    <w:link w:val="Char0"/>
    <w:uiPriority w:val="99"/>
    <w:unhideWhenUsed/>
    <w:rsid w:val="004B4A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4B4ABE"/>
  </w:style>
  <w:style w:type="table" w:styleId="a5">
    <w:name w:val="Table Grid"/>
    <w:basedOn w:val="a1"/>
    <w:uiPriority w:val="39"/>
    <w:rsid w:val="00F136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34"/>
    <w:qFormat/>
    <w:rsid w:val="00F15A69"/>
    <w:pPr>
      <w:ind w:left="720"/>
      <w:contextualSpacing/>
    </w:pPr>
  </w:style>
  <w:style w:type="character" w:styleId="Hyperlink">
    <w:name w:val="Hyperlink"/>
    <w:basedOn w:val="a0"/>
    <w:uiPriority w:val="99"/>
    <w:unhideWhenUsed/>
    <w:rsid w:val="00B36B5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405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Acouncil-EN@qu.edu.sa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33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i A. Alfheeaid</dc:creator>
  <cp:keywords/>
  <dc:description/>
  <cp:lastModifiedBy>هدى صالح بن محمد السعيد</cp:lastModifiedBy>
  <cp:revision>13</cp:revision>
  <dcterms:created xsi:type="dcterms:W3CDTF">2021-01-27T16:02:00Z</dcterms:created>
  <dcterms:modified xsi:type="dcterms:W3CDTF">2022-10-11T07:12:00Z</dcterms:modified>
</cp:coreProperties>
</file>